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009c6d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b73ee6d4-2907-452d-8bc5-24cc86b0737a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3:59:14Z</dcterms:created>
  <dcterms:modified xsi:type="dcterms:W3CDTF">2023-07-24T13:5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